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Lab Task</w:t>
      </w:r>
    </w:p>
    <w:p w:rsidR="005D3C1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Your task is to determine the tonality of the text on a scale of 1 (negative) to 10 (positive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Input: texts separated by newlines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Conclusion: for each text from the input, derive a tonal score from 1 to 10. The separator between the conclusions for different texts is the line feed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For training, you can use a collection of texts and their corresponding grades. The training collection file corresponds to the input format, the grades file corresponds to the output format; encoding - UTF-8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The square root of the root mean square error (Root Mean Squared Error) is used as an estimate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You can briefly describe the solution in </w:t>
      </w: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Read.me file at lab folder</w:t>
      </w: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. The information will be useful to the </w:t>
      </w: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instructor</w:t>
      </w: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 of the course in order to gain an idea of ​​the methods and approaches used.</w:t>
      </w:r>
    </w:p>
    <w:p w:rsid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Sample Input: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:rsid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/>
        </w:rPr>
        <w:t>По сравнению с предыдущими произведениями гораздо слабее. Хотя динамика событий осталась, но сама идея и ее воплощение...... Очень жаль.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/>
        </w:rPr>
        <w:t>Это просто СУПЕР... Давно ничего подобного не читала.</w:t>
      </w:r>
    </w:p>
    <w:p w:rsidR="00B06BDB" w:rsidRDefault="00B06BDB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:rsidR="00140E78" w:rsidRPr="00B06BDB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Sample Output:</w:t>
      </w:r>
      <w:bookmarkStart w:id="0" w:name="_GoBack"/>
      <w:bookmarkEnd w:id="0"/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2</w:t>
      </w:r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8</w:t>
      </w:r>
    </w:p>
    <w:sectPr w:rsidR="00140E78" w:rsidRPr="005D3C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tDQ2MzQyNDM3sLBU0lEKTi0uzszPAykwrAUAW59vaCwAAAA="/>
  </w:docVars>
  <w:rsids>
    <w:rsidRoot w:val="00140E78"/>
    <w:rsid w:val="00140E78"/>
    <w:rsid w:val="005D3C18"/>
    <w:rsid w:val="00B06BDB"/>
    <w:rsid w:val="00C75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9ADAA"/>
  <w15:chartTrackingRefBased/>
  <w15:docId w15:val="{E8328849-0B40-4763-8C03-7988AF21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0E78"/>
    <w:rPr>
      <w:color w:val="0000FF"/>
      <w:u w:val="single"/>
    </w:rPr>
  </w:style>
  <w:style w:type="paragraph" w:customStyle="1" w:styleId="step-textlimit-title">
    <w:name w:val="step-text__limit-title"/>
    <w:basedOn w:val="Normal"/>
    <w:rsid w:val="00140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140E7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0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0E78"/>
    <w:rPr>
      <w:rFonts w:ascii="Courier New" w:eastAsia="Times New Roman" w:hAnsi="Courier New" w:cs="Courier New"/>
      <w:sz w:val="20"/>
      <w:szCs w:val="20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0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fus</dc:creator>
  <cp:keywords/>
  <dc:description/>
  <cp:lastModifiedBy>Bekzat</cp:lastModifiedBy>
  <cp:revision>2</cp:revision>
  <dcterms:created xsi:type="dcterms:W3CDTF">2020-03-11T11:22:00Z</dcterms:created>
  <dcterms:modified xsi:type="dcterms:W3CDTF">2020-03-22T12:21:00Z</dcterms:modified>
</cp:coreProperties>
</file>